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77A30" w14:textId="54B25B6E" w:rsidR="005C5456" w:rsidRPr="00C71882" w:rsidRDefault="00A42C19" w:rsidP="00A42C19">
      <w:pPr>
        <w:jc w:val="center"/>
        <w:rPr>
          <w:rFonts w:ascii="Arial" w:hAnsi="Arial" w:cs="Arial"/>
          <w:b/>
          <w:bCs/>
        </w:rPr>
      </w:pPr>
      <w:r w:rsidRPr="00C71882">
        <w:rPr>
          <w:rFonts w:ascii="Arial" w:hAnsi="Arial" w:cs="Arial"/>
          <w:b/>
          <w:bCs/>
        </w:rPr>
        <w:t>Data Analysis for Module 9 Challenge</w:t>
      </w:r>
    </w:p>
    <w:p w14:paraId="5EE76D53" w14:textId="00ACD218" w:rsidR="00A42C19" w:rsidRPr="00C71882" w:rsidRDefault="00A42C19" w:rsidP="00A42C19">
      <w:pPr>
        <w:rPr>
          <w:rFonts w:ascii="Arial" w:hAnsi="Arial" w:cs="Arial"/>
        </w:rPr>
      </w:pPr>
    </w:p>
    <w:p w14:paraId="6A2BD07D" w14:textId="0034F804" w:rsidR="00A42C19" w:rsidRPr="00C71882" w:rsidRDefault="00A42C19" w:rsidP="00A42C19">
      <w:pPr>
        <w:rPr>
          <w:rFonts w:ascii="Arial" w:hAnsi="Arial" w:cs="Arial"/>
        </w:rPr>
      </w:pPr>
      <w:r w:rsidRPr="00C71882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5D8CC82" wp14:editId="03C2E0AA">
            <wp:simplePos x="0" y="0"/>
            <wp:positionH relativeFrom="margin">
              <wp:posOffset>1781175</wp:posOffset>
            </wp:positionH>
            <wp:positionV relativeFrom="paragraph">
              <wp:posOffset>523875</wp:posOffset>
            </wp:positionV>
            <wp:extent cx="3895725" cy="6696710"/>
            <wp:effectExtent l="0" t="0" r="9525" b="8890"/>
            <wp:wrapThrough wrapText="bothSides">
              <wp:wrapPolygon edited="0">
                <wp:start x="0" y="0"/>
                <wp:lineTo x="0" y="21567"/>
                <wp:lineTo x="21547" y="21567"/>
                <wp:lineTo x="21547" y="0"/>
                <wp:lineTo x="0" y="0"/>
              </wp:wrapPolygon>
            </wp:wrapThrough>
            <wp:docPr id="1930552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669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71882">
        <w:rPr>
          <w:rFonts w:ascii="Arial" w:hAnsi="Arial" w:cs="Arial"/>
        </w:rPr>
        <w:t xml:space="preserve">I was having trouble exporting the files as CSV as the outputs were massive for some </w:t>
      </w:r>
      <w:proofErr w:type="gramStart"/>
      <w:r w:rsidRPr="00C71882">
        <w:rPr>
          <w:rFonts w:ascii="Arial" w:hAnsi="Arial" w:cs="Arial"/>
        </w:rPr>
        <w:t>queries</w:t>
      </w:r>
      <w:proofErr w:type="gramEnd"/>
      <w:r w:rsidRPr="00C71882">
        <w:rPr>
          <w:rFonts w:ascii="Arial" w:hAnsi="Arial" w:cs="Arial"/>
        </w:rPr>
        <w:t xml:space="preserve"> so I decided to take a screenshot of the output for each query instead. </w:t>
      </w:r>
    </w:p>
    <w:p w14:paraId="40AE4BA3" w14:textId="3B49259E" w:rsidR="00A42C19" w:rsidRPr="00C71882" w:rsidRDefault="00A42C19" w:rsidP="00A42C19">
      <w:pPr>
        <w:rPr>
          <w:rFonts w:ascii="Arial" w:hAnsi="Arial" w:cs="Arial"/>
        </w:rPr>
      </w:pPr>
    </w:p>
    <w:p w14:paraId="6AAC40A5" w14:textId="16E1006F" w:rsidR="00A42C19" w:rsidRPr="00C71882" w:rsidRDefault="00A42C19" w:rsidP="00A42C1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1882">
        <w:rPr>
          <w:rFonts w:ascii="Arial" w:hAnsi="Arial" w:cs="Arial"/>
        </w:rPr>
        <w:t xml:space="preserve">Employee number, last name, first name and salary of each employee are provided in the screenshot. </w:t>
      </w:r>
    </w:p>
    <w:p w14:paraId="12A293CD" w14:textId="4D08C564" w:rsidR="00A42C19" w:rsidRPr="00C71882" w:rsidRDefault="00A42C19">
      <w:pPr>
        <w:rPr>
          <w:rFonts w:ascii="Arial" w:hAnsi="Arial" w:cs="Arial"/>
        </w:rPr>
      </w:pPr>
    </w:p>
    <w:p w14:paraId="36604019" w14:textId="77777777" w:rsidR="00A42C19" w:rsidRPr="00C71882" w:rsidRDefault="00A42C19">
      <w:pPr>
        <w:rPr>
          <w:rFonts w:ascii="Arial" w:hAnsi="Arial" w:cs="Arial"/>
        </w:rPr>
      </w:pPr>
    </w:p>
    <w:p w14:paraId="291B7E0C" w14:textId="77777777" w:rsidR="00A42C19" w:rsidRPr="00C71882" w:rsidRDefault="00A42C19">
      <w:pPr>
        <w:rPr>
          <w:rFonts w:ascii="Arial" w:hAnsi="Arial" w:cs="Arial"/>
        </w:rPr>
      </w:pPr>
    </w:p>
    <w:p w14:paraId="2E6D8BCF" w14:textId="77777777" w:rsidR="00A42C19" w:rsidRPr="00C71882" w:rsidRDefault="00A42C19">
      <w:pPr>
        <w:rPr>
          <w:rFonts w:ascii="Arial" w:hAnsi="Arial" w:cs="Arial"/>
        </w:rPr>
      </w:pPr>
    </w:p>
    <w:p w14:paraId="01752874" w14:textId="77777777" w:rsidR="00A42C19" w:rsidRPr="00C71882" w:rsidRDefault="00A42C19">
      <w:pPr>
        <w:rPr>
          <w:rFonts w:ascii="Arial" w:hAnsi="Arial" w:cs="Arial"/>
        </w:rPr>
      </w:pPr>
    </w:p>
    <w:p w14:paraId="669AD4BE" w14:textId="77777777" w:rsidR="00A42C19" w:rsidRPr="00C71882" w:rsidRDefault="00A42C19">
      <w:pPr>
        <w:rPr>
          <w:rFonts w:ascii="Arial" w:hAnsi="Arial" w:cs="Arial"/>
        </w:rPr>
      </w:pPr>
    </w:p>
    <w:p w14:paraId="2A2119FF" w14:textId="77777777" w:rsidR="00A42C19" w:rsidRPr="00C71882" w:rsidRDefault="00A42C19">
      <w:pPr>
        <w:rPr>
          <w:rFonts w:ascii="Arial" w:hAnsi="Arial" w:cs="Arial"/>
        </w:rPr>
      </w:pPr>
    </w:p>
    <w:p w14:paraId="39C89EA6" w14:textId="77777777" w:rsidR="00A42C19" w:rsidRPr="00C71882" w:rsidRDefault="00A42C19">
      <w:pPr>
        <w:rPr>
          <w:rFonts w:ascii="Arial" w:hAnsi="Arial" w:cs="Arial"/>
        </w:rPr>
      </w:pPr>
    </w:p>
    <w:p w14:paraId="705EA829" w14:textId="77777777" w:rsidR="00A42C19" w:rsidRPr="00C71882" w:rsidRDefault="00A42C19">
      <w:pPr>
        <w:rPr>
          <w:rFonts w:ascii="Arial" w:hAnsi="Arial" w:cs="Arial"/>
        </w:rPr>
      </w:pPr>
    </w:p>
    <w:p w14:paraId="3A7B853F" w14:textId="77777777" w:rsidR="00A42C19" w:rsidRPr="00C71882" w:rsidRDefault="00A42C19">
      <w:pPr>
        <w:rPr>
          <w:rFonts w:ascii="Arial" w:hAnsi="Arial" w:cs="Arial"/>
        </w:rPr>
      </w:pPr>
    </w:p>
    <w:p w14:paraId="181983DE" w14:textId="77777777" w:rsidR="00A42C19" w:rsidRPr="00C71882" w:rsidRDefault="00A42C19">
      <w:pPr>
        <w:rPr>
          <w:rFonts w:ascii="Arial" w:hAnsi="Arial" w:cs="Arial"/>
        </w:rPr>
      </w:pPr>
    </w:p>
    <w:p w14:paraId="4C4DD08E" w14:textId="77777777" w:rsidR="00A42C19" w:rsidRPr="00C71882" w:rsidRDefault="00A42C19">
      <w:pPr>
        <w:rPr>
          <w:rFonts w:ascii="Arial" w:hAnsi="Arial" w:cs="Arial"/>
        </w:rPr>
      </w:pPr>
    </w:p>
    <w:p w14:paraId="143C66D3" w14:textId="77777777" w:rsidR="00A42C19" w:rsidRPr="00C71882" w:rsidRDefault="00A42C19">
      <w:pPr>
        <w:rPr>
          <w:rFonts w:ascii="Arial" w:hAnsi="Arial" w:cs="Arial"/>
        </w:rPr>
      </w:pPr>
    </w:p>
    <w:p w14:paraId="22036FD2" w14:textId="77777777" w:rsidR="00A42C19" w:rsidRPr="00C71882" w:rsidRDefault="00A42C19">
      <w:pPr>
        <w:rPr>
          <w:rFonts w:ascii="Arial" w:hAnsi="Arial" w:cs="Arial"/>
        </w:rPr>
      </w:pPr>
    </w:p>
    <w:p w14:paraId="17BB7130" w14:textId="77777777" w:rsidR="00A42C19" w:rsidRPr="00C71882" w:rsidRDefault="00A42C19">
      <w:pPr>
        <w:rPr>
          <w:rFonts w:ascii="Arial" w:hAnsi="Arial" w:cs="Arial"/>
        </w:rPr>
      </w:pPr>
    </w:p>
    <w:p w14:paraId="3A615E18" w14:textId="77777777" w:rsidR="00A42C19" w:rsidRPr="00C71882" w:rsidRDefault="00A42C19">
      <w:pPr>
        <w:rPr>
          <w:rFonts w:ascii="Arial" w:hAnsi="Arial" w:cs="Arial"/>
        </w:rPr>
      </w:pPr>
    </w:p>
    <w:p w14:paraId="384E60BF" w14:textId="77777777" w:rsidR="00A42C19" w:rsidRPr="00C71882" w:rsidRDefault="00A42C19">
      <w:pPr>
        <w:rPr>
          <w:rFonts w:ascii="Arial" w:hAnsi="Arial" w:cs="Arial"/>
        </w:rPr>
      </w:pPr>
    </w:p>
    <w:p w14:paraId="54604DEA" w14:textId="77777777" w:rsidR="00A42C19" w:rsidRPr="00C71882" w:rsidRDefault="00A42C19">
      <w:pPr>
        <w:rPr>
          <w:rFonts w:ascii="Arial" w:hAnsi="Arial" w:cs="Arial"/>
        </w:rPr>
      </w:pPr>
    </w:p>
    <w:p w14:paraId="62C41924" w14:textId="77777777" w:rsidR="00A42C19" w:rsidRPr="00C71882" w:rsidRDefault="00A42C19">
      <w:pPr>
        <w:rPr>
          <w:rFonts w:ascii="Arial" w:hAnsi="Arial" w:cs="Arial"/>
        </w:rPr>
      </w:pPr>
    </w:p>
    <w:p w14:paraId="23370497" w14:textId="77777777" w:rsidR="00A42C19" w:rsidRPr="00C71882" w:rsidRDefault="00A42C19">
      <w:pPr>
        <w:rPr>
          <w:rFonts w:ascii="Arial" w:hAnsi="Arial" w:cs="Arial"/>
        </w:rPr>
      </w:pPr>
    </w:p>
    <w:p w14:paraId="3EDD0A34" w14:textId="174C9D8D" w:rsidR="00A42C19" w:rsidRPr="00C71882" w:rsidRDefault="00A42C19" w:rsidP="00A42C1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1882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C509191" wp14:editId="397CE5A5">
            <wp:simplePos x="0" y="0"/>
            <wp:positionH relativeFrom="column">
              <wp:posOffset>2438400</wp:posOffset>
            </wp:positionH>
            <wp:positionV relativeFrom="paragraph">
              <wp:posOffset>0</wp:posOffset>
            </wp:positionV>
            <wp:extent cx="3581400" cy="8229600"/>
            <wp:effectExtent l="0" t="0" r="0" b="0"/>
            <wp:wrapThrough wrapText="bothSides">
              <wp:wrapPolygon edited="0">
                <wp:start x="0" y="0"/>
                <wp:lineTo x="0" y="21550"/>
                <wp:lineTo x="21485" y="21550"/>
                <wp:lineTo x="21485" y="0"/>
                <wp:lineTo x="0" y="0"/>
              </wp:wrapPolygon>
            </wp:wrapThrough>
            <wp:docPr id="11533087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1882">
        <w:rPr>
          <w:rFonts w:ascii="Arial" w:hAnsi="Arial" w:cs="Arial"/>
        </w:rPr>
        <w:t>First</w:t>
      </w:r>
      <w:r w:rsidRPr="00C71882">
        <w:rPr>
          <w:rFonts w:ascii="Arial" w:hAnsi="Arial" w:cs="Arial"/>
        </w:rPr>
        <w:t xml:space="preserve"> name, last name, and hire date for the employees who were hired in 1986</w:t>
      </w:r>
      <w:r w:rsidRPr="00C71882">
        <w:rPr>
          <w:rFonts w:ascii="Arial" w:hAnsi="Arial" w:cs="Arial"/>
        </w:rPr>
        <w:t xml:space="preserve"> are provided in the screenshot.</w:t>
      </w:r>
    </w:p>
    <w:p w14:paraId="7D528728" w14:textId="77777777" w:rsidR="00A42C19" w:rsidRPr="00C71882" w:rsidRDefault="00A42C19" w:rsidP="00A42C19">
      <w:pPr>
        <w:rPr>
          <w:rFonts w:ascii="Arial" w:hAnsi="Arial" w:cs="Arial"/>
        </w:rPr>
      </w:pPr>
    </w:p>
    <w:p w14:paraId="6E99F8B8" w14:textId="77777777" w:rsidR="00A42C19" w:rsidRPr="00C71882" w:rsidRDefault="00A42C19" w:rsidP="00A42C19">
      <w:pPr>
        <w:rPr>
          <w:rFonts w:ascii="Arial" w:hAnsi="Arial" w:cs="Arial"/>
        </w:rPr>
      </w:pPr>
    </w:p>
    <w:p w14:paraId="07DC3115" w14:textId="77777777" w:rsidR="00A42C19" w:rsidRPr="00C71882" w:rsidRDefault="00A42C19" w:rsidP="00A42C19">
      <w:pPr>
        <w:rPr>
          <w:rFonts w:ascii="Arial" w:hAnsi="Arial" w:cs="Arial"/>
        </w:rPr>
      </w:pPr>
    </w:p>
    <w:p w14:paraId="13046369" w14:textId="77777777" w:rsidR="00A42C19" w:rsidRPr="00C71882" w:rsidRDefault="00A42C19" w:rsidP="00A42C19">
      <w:pPr>
        <w:rPr>
          <w:rFonts w:ascii="Arial" w:hAnsi="Arial" w:cs="Arial"/>
        </w:rPr>
      </w:pPr>
    </w:p>
    <w:p w14:paraId="34AF9C9E" w14:textId="77777777" w:rsidR="00A42C19" w:rsidRPr="00C71882" w:rsidRDefault="00A42C19" w:rsidP="00A42C19">
      <w:pPr>
        <w:rPr>
          <w:rFonts w:ascii="Arial" w:hAnsi="Arial" w:cs="Arial"/>
        </w:rPr>
      </w:pPr>
    </w:p>
    <w:p w14:paraId="493C364F" w14:textId="77777777" w:rsidR="00A42C19" w:rsidRPr="00C71882" w:rsidRDefault="00A42C19" w:rsidP="00A42C19">
      <w:pPr>
        <w:rPr>
          <w:rFonts w:ascii="Arial" w:hAnsi="Arial" w:cs="Arial"/>
        </w:rPr>
      </w:pPr>
    </w:p>
    <w:p w14:paraId="5C3B2BD8" w14:textId="77777777" w:rsidR="00A42C19" w:rsidRPr="00C71882" w:rsidRDefault="00A42C19" w:rsidP="00A42C19">
      <w:pPr>
        <w:rPr>
          <w:rFonts w:ascii="Arial" w:hAnsi="Arial" w:cs="Arial"/>
        </w:rPr>
      </w:pPr>
    </w:p>
    <w:p w14:paraId="6328B3E8" w14:textId="77777777" w:rsidR="00A42C19" w:rsidRPr="00C71882" w:rsidRDefault="00A42C19" w:rsidP="00A42C19">
      <w:pPr>
        <w:rPr>
          <w:rFonts w:ascii="Arial" w:hAnsi="Arial" w:cs="Arial"/>
        </w:rPr>
      </w:pPr>
    </w:p>
    <w:p w14:paraId="042C2290" w14:textId="77777777" w:rsidR="00A42C19" w:rsidRPr="00C71882" w:rsidRDefault="00A42C19" w:rsidP="00A42C19">
      <w:pPr>
        <w:rPr>
          <w:rFonts w:ascii="Arial" w:hAnsi="Arial" w:cs="Arial"/>
        </w:rPr>
      </w:pPr>
    </w:p>
    <w:p w14:paraId="469637CE" w14:textId="77777777" w:rsidR="00A42C19" w:rsidRPr="00C71882" w:rsidRDefault="00A42C19" w:rsidP="00A42C19">
      <w:pPr>
        <w:rPr>
          <w:rFonts w:ascii="Arial" w:hAnsi="Arial" w:cs="Arial"/>
        </w:rPr>
      </w:pPr>
    </w:p>
    <w:p w14:paraId="537D1EAA" w14:textId="77777777" w:rsidR="00A42C19" w:rsidRPr="00C71882" w:rsidRDefault="00A42C19" w:rsidP="00A42C19">
      <w:pPr>
        <w:rPr>
          <w:rFonts w:ascii="Arial" w:hAnsi="Arial" w:cs="Arial"/>
        </w:rPr>
      </w:pPr>
    </w:p>
    <w:p w14:paraId="787680B9" w14:textId="77777777" w:rsidR="00A42C19" w:rsidRPr="00C71882" w:rsidRDefault="00A42C19" w:rsidP="00A42C19">
      <w:pPr>
        <w:rPr>
          <w:rFonts w:ascii="Arial" w:hAnsi="Arial" w:cs="Arial"/>
        </w:rPr>
      </w:pPr>
    </w:p>
    <w:p w14:paraId="14924949" w14:textId="77777777" w:rsidR="00A42C19" w:rsidRPr="00C71882" w:rsidRDefault="00A42C19" w:rsidP="00A42C19">
      <w:pPr>
        <w:rPr>
          <w:rFonts w:ascii="Arial" w:hAnsi="Arial" w:cs="Arial"/>
        </w:rPr>
      </w:pPr>
    </w:p>
    <w:p w14:paraId="16DD60B8" w14:textId="77777777" w:rsidR="00A42C19" w:rsidRPr="00C71882" w:rsidRDefault="00A42C19" w:rsidP="00A42C19">
      <w:pPr>
        <w:rPr>
          <w:rFonts w:ascii="Arial" w:hAnsi="Arial" w:cs="Arial"/>
        </w:rPr>
      </w:pPr>
    </w:p>
    <w:p w14:paraId="796F8B32" w14:textId="77777777" w:rsidR="00A42C19" w:rsidRPr="00C71882" w:rsidRDefault="00A42C19" w:rsidP="00A42C19">
      <w:pPr>
        <w:rPr>
          <w:rFonts w:ascii="Arial" w:hAnsi="Arial" w:cs="Arial"/>
        </w:rPr>
      </w:pPr>
    </w:p>
    <w:p w14:paraId="62995AB9" w14:textId="77777777" w:rsidR="00A42C19" w:rsidRPr="00C71882" w:rsidRDefault="00A42C19" w:rsidP="00A42C19">
      <w:pPr>
        <w:rPr>
          <w:rFonts w:ascii="Arial" w:hAnsi="Arial" w:cs="Arial"/>
        </w:rPr>
      </w:pPr>
    </w:p>
    <w:p w14:paraId="486338EB" w14:textId="77777777" w:rsidR="00A42C19" w:rsidRPr="00C71882" w:rsidRDefault="00A42C19" w:rsidP="00A42C19">
      <w:pPr>
        <w:rPr>
          <w:rFonts w:ascii="Arial" w:hAnsi="Arial" w:cs="Arial"/>
        </w:rPr>
      </w:pPr>
    </w:p>
    <w:p w14:paraId="7A1F8781" w14:textId="77777777" w:rsidR="00A42C19" w:rsidRPr="00C71882" w:rsidRDefault="00A42C19" w:rsidP="00A42C19">
      <w:pPr>
        <w:rPr>
          <w:rFonts w:ascii="Arial" w:hAnsi="Arial" w:cs="Arial"/>
        </w:rPr>
      </w:pPr>
    </w:p>
    <w:p w14:paraId="24796244" w14:textId="77777777" w:rsidR="00A42C19" w:rsidRPr="00C71882" w:rsidRDefault="00A42C19" w:rsidP="00A42C19">
      <w:pPr>
        <w:rPr>
          <w:rFonts w:ascii="Arial" w:hAnsi="Arial" w:cs="Arial"/>
        </w:rPr>
      </w:pPr>
    </w:p>
    <w:p w14:paraId="3C0BE106" w14:textId="77777777" w:rsidR="00A42C19" w:rsidRPr="00C71882" w:rsidRDefault="00A42C19" w:rsidP="00A42C19">
      <w:pPr>
        <w:rPr>
          <w:rFonts w:ascii="Arial" w:hAnsi="Arial" w:cs="Arial"/>
        </w:rPr>
      </w:pPr>
    </w:p>
    <w:p w14:paraId="41286F92" w14:textId="77777777" w:rsidR="00A42C19" w:rsidRPr="00C71882" w:rsidRDefault="00A42C19" w:rsidP="00A42C19">
      <w:pPr>
        <w:rPr>
          <w:rFonts w:ascii="Arial" w:hAnsi="Arial" w:cs="Arial"/>
        </w:rPr>
      </w:pPr>
    </w:p>
    <w:p w14:paraId="6F3783A5" w14:textId="77777777" w:rsidR="00A42C19" w:rsidRPr="00C71882" w:rsidRDefault="00A42C19" w:rsidP="00A42C19">
      <w:pPr>
        <w:rPr>
          <w:rFonts w:ascii="Arial" w:hAnsi="Arial" w:cs="Arial"/>
        </w:rPr>
      </w:pPr>
    </w:p>
    <w:p w14:paraId="1A5CC4E3" w14:textId="77777777" w:rsidR="00A42C19" w:rsidRPr="00C71882" w:rsidRDefault="00A42C19" w:rsidP="00A42C19">
      <w:pPr>
        <w:rPr>
          <w:rFonts w:ascii="Arial" w:hAnsi="Arial" w:cs="Arial"/>
        </w:rPr>
      </w:pPr>
    </w:p>
    <w:p w14:paraId="5727DF59" w14:textId="77777777" w:rsidR="00A42C19" w:rsidRPr="00C71882" w:rsidRDefault="00A42C19" w:rsidP="00A42C19">
      <w:pPr>
        <w:rPr>
          <w:rFonts w:ascii="Arial" w:hAnsi="Arial" w:cs="Arial"/>
        </w:rPr>
      </w:pPr>
    </w:p>
    <w:p w14:paraId="19510680" w14:textId="77777777" w:rsidR="00A42C19" w:rsidRPr="00C71882" w:rsidRDefault="00A42C19" w:rsidP="00A42C19">
      <w:pPr>
        <w:rPr>
          <w:rFonts w:ascii="Arial" w:hAnsi="Arial" w:cs="Arial"/>
        </w:rPr>
      </w:pPr>
    </w:p>
    <w:p w14:paraId="5D0ABD8F" w14:textId="77777777" w:rsidR="00A42C19" w:rsidRPr="00C71882" w:rsidRDefault="00A42C19" w:rsidP="00A42C19">
      <w:pPr>
        <w:rPr>
          <w:rFonts w:ascii="Arial" w:hAnsi="Arial" w:cs="Arial"/>
        </w:rPr>
      </w:pPr>
    </w:p>
    <w:p w14:paraId="0F30D83E" w14:textId="35EA0397" w:rsidR="00A42C19" w:rsidRPr="00C71882" w:rsidRDefault="00A42C19" w:rsidP="00A42C19">
      <w:pPr>
        <w:rPr>
          <w:rFonts w:ascii="Arial" w:hAnsi="Arial" w:cs="Arial"/>
        </w:rPr>
      </w:pPr>
      <w:r w:rsidRPr="00C71882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F209B04" wp14:editId="7835BFCB">
            <wp:simplePos x="0" y="0"/>
            <wp:positionH relativeFrom="column">
              <wp:posOffset>1401445</wp:posOffset>
            </wp:positionH>
            <wp:positionV relativeFrom="paragraph">
              <wp:posOffset>0</wp:posOffset>
            </wp:positionV>
            <wp:extent cx="4968875" cy="7820025"/>
            <wp:effectExtent l="0" t="0" r="3175" b="9525"/>
            <wp:wrapThrough wrapText="bothSides">
              <wp:wrapPolygon edited="0">
                <wp:start x="0" y="0"/>
                <wp:lineTo x="0" y="21574"/>
                <wp:lineTo x="21531" y="21574"/>
                <wp:lineTo x="21531" y="0"/>
                <wp:lineTo x="0" y="0"/>
              </wp:wrapPolygon>
            </wp:wrapThrough>
            <wp:docPr id="71504733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875" cy="782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25369A" w14:textId="3D7E6B5F" w:rsidR="00A42C19" w:rsidRPr="00C71882" w:rsidRDefault="00A42C19" w:rsidP="00A42C19">
      <w:pPr>
        <w:rPr>
          <w:rFonts w:ascii="Arial" w:hAnsi="Arial" w:cs="Arial"/>
        </w:rPr>
      </w:pPr>
    </w:p>
    <w:p w14:paraId="20F3FEC0" w14:textId="0500260A" w:rsidR="00A42C19" w:rsidRPr="00C71882" w:rsidRDefault="00A42C19" w:rsidP="00A42C1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1882">
        <w:rPr>
          <w:rFonts w:ascii="Arial" w:hAnsi="Arial" w:cs="Arial"/>
        </w:rPr>
        <w:t>The manager</w:t>
      </w:r>
      <w:r w:rsidRPr="00C71882">
        <w:rPr>
          <w:rFonts w:ascii="Arial" w:hAnsi="Arial" w:cs="Arial"/>
        </w:rPr>
        <w:t xml:space="preserve"> of each department along with their department number, department name, employee number, last name, and first name</w:t>
      </w:r>
      <w:r w:rsidRPr="00C71882">
        <w:rPr>
          <w:rFonts w:ascii="Arial" w:hAnsi="Arial" w:cs="Arial"/>
        </w:rPr>
        <w:t xml:space="preserve"> are given in the screenshot. </w:t>
      </w:r>
    </w:p>
    <w:p w14:paraId="7A770FD2" w14:textId="77777777" w:rsidR="00A42C19" w:rsidRPr="00C71882" w:rsidRDefault="00A42C19" w:rsidP="00A42C19">
      <w:pPr>
        <w:rPr>
          <w:rFonts w:ascii="Arial" w:hAnsi="Arial" w:cs="Arial"/>
        </w:rPr>
      </w:pPr>
    </w:p>
    <w:p w14:paraId="7CF5B387" w14:textId="77777777" w:rsidR="00A42C19" w:rsidRPr="00C71882" w:rsidRDefault="00A42C19" w:rsidP="00A42C19">
      <w:pPr>
        <w:rPr>
          <w:rFonts w:ascii="Arial" w:hAnsi="Arial" w:cs="Arial"/>
        </w:rPr>
      </w:pPr>
    </w:p>
    <w:p w14:paraId="71D63542" w14:textId="77777777" w:rsidR="00A42C19" w:rsidRPr="00C71882" w:rsidRDefault="00A42C19" w:rsidP="00A42C19">
      <w:pPr>
        <w:rPr>
          <w:rFonts w:ascii="Arial" w:hAnsi="Arial" w:cs="Arial"/>
        </w:rPr>
      </w:pPr>
    </w:p>
    <w:p w14:paraId="66B8C80C" w14:textId="77777777" w:rsidR="00A42C19" w:rsidRPr="00C71882" w:rsidRDefault="00A42C19" w:rsidP="00A42C19">
      <w:pPr>
        <w:rPr>
          <w:rFonts w:ascii="Arial" w:hAnsi="Arial" w:cs="Arial"/>
        </w:rPr>
      </w:pPr>
    </w:p>
    <w:p w14:paraId="68295C4A" w14:textId="77777777" w:rsidR="00A42C19" w:rsidRPr="00C71882" w:rsidRDefault="00A42C19" w:rsidP="00A42C19">
      <w:pPr>
        <w:rPr>
          <w:rFonts w:ascii="Arial" w:hAnsi="Arial" w:cs="Arial"/>
        </w:rPr>
      </w:pPr>
    </w:p>
    <w:p w14:paraId="7A552389" w14:textId="77777777" w:rsidR="00A42C19" w:rsidRPr="00C71882" w:rsidRDefault="00A42C19" w:rsidP="00A42C19">
      <w:pPr>
        <w:rPr>
          <w:rFonts w:ascii="Arial" w:hAnsi="Arial" w:cs="Arial"/>
        </w:rPr>
      </w:pPr>
    </w:p>
    <w:p w14:paraId="7150F3DC" w14:textId="77777777" w:rsidR="00A42C19" w:rsidRPr="00C71882" w:rsidRDefault="00A42C19" w:rsidP="00A42C19">
      <w:pPr>
        <w:rPr>
          <w:rFonts w:ascii="Arial" w:hAnsi="Arial" w:cs="Arial"/>
        </w:rPr>
      </w:pPr>
    </w:p>
    <w:p w14:paraId="53F83E10" w14:textId="77777777" w:rsidR="00A42C19" w:rsidRPr="00C71882" w:rsidRDefault="00A42C19" w:rsidP="00A42C19">
      <w:pPr>
        <w:rPr>
          <w:rFonts w:ascii="Arial" w:hAnsi="Arial" w:cs="Arial"/>
        </w:rPr>
      </w:pPr>
    </w:p>
    <w:p w14:paraId="28708C93" w14:textId="77777777" w:rsidR="00A42C19" w:rsidRPr="00C71882" w:rsidRDefault="00A42C19" w:rsidP="00A42C19">
      <w:pPr>
        <w:rPr>
          <w:rFonts w:ascii="Arial" w:hAnsi="Arial" w:cs="Arial"/>
        </w:rPr>
      </w:pPr>
    </w:p>
    <w:p w14:paraId="6E049AA9" w14:textId="77777777" w:rsidR="00A42C19" w:rsidRPr="00C71882" w:rsidRDefault="00A42C19" w:rsidP="00A42C19">
      <w:pPr>
        <w:rPr>
          <w:rFonts w:ascii="Arial" w:hAnsi="Arial" w:cs="Arial"/>
        </w:rPr>
      </w:pPr>
    </w:p>
    <w:p w14:paraId="54A867C4" w14:textId="77777777" w:rsidR="00A42C19" w:rsidRPr="00C71882" w:rsidRDefault="00A42C19" w:rsidP="00A42C19">
      <w:pPr>
        <w:rPr>
          <w:rFonts w:ascii="Arial" w:hAnsi="Arial" w:cs="Arial"/>
        </w:rPr>
      </w:pPr>
    </w:p>
    <w:p w14:paraId="634469FC" w14:textId="77777777" w:rsidR="00A42C19" w:rsidRPr="00C71882" w:rsidRDefault="00A42C19" w:rsidP="00A42C19">
      <w:pPr>
        <w:rPr>
          <w:rFonts w:ascii="Arial" w:hAnsi="Arial" w:cs="Arial"/>
        </w:rPr>
      </w:pPr>
    </w:p>
    <w:p w14:paraId="4C6F1A73" w14:textId="77777777" w:rsidR="00A42C19" w:rsidRPr="00C71882" w:rsidRDefault="00A42C19" w:rsidP="00A42C19">
      <w:pPr>
        <w:rPr>
          <w:rFonts w:ascii="Arial" w:hAnsi="Arial" w:cs="Arial"/>
        </w:rPr>
      </w:pPr>
    </w:p>
    <w:p w14:paraId="5E244CF8" w14:textId="77777777" w:rsidR="00A42C19" w:rsidRPr="00C71882" w:rsidRDefault="00A42C19" w:rsidP="00A42C19">
      <w:pPr>
        <w:rPr>
          <w:rFonts w:ascii="Arial" w:hAnsi="Arial" w:cs="Arial"/>
        </w:rPr>
      </w:pPr>
    </w:p>
    <w:p w14:paraId="581DCF4F" w14:textId="77777777" w:rsidR="00A42C19" w:rsidRPr="00C71882" w:rsidRDefault="00A42C19" w:rsidP="00A42C19">
      <w:pPr>
        <w:rPr>
          <w:rFonts w:ascii="Arial" w:hAnsi="Arial" w:cs="Arial"/>
        </w:rPr>
      </w:pPr>
    </w:p>
    <w:p w14:paraId="3F54583A" w14:textId="77777777" w:rsidR="00A42C19" w:rsidRPr="00C71882" w:rsidRDefault="00A42C19" w:rsidP="00A42C19">
      <w:pPr>
        <w:rPr>
          <w:rFonts w:ascii="Arial" w:hAnsi="Arial" w:cs="Arial"/>
        </w:rPr>
      </w:pPr>
    </w:p>
    <w:p w14:paraId="4BAA0B11" w14:textId="77777777" w:rsidR="00A42C19" w:rsidRPr="00C71882" w:rsidRDefault="00A42C19" w:rsidP="00A42C19">
      <w:pPr>
        <w:rPr>
          <w:rFonts w:ascii="Arial" w:hAnsi="Arial" w:cs="Arial"/>
        </w:rPr>
      </w:pPr>
    </w:p>
    <w:p w14:paraId="5E5D13CA" w14:textId="6F2954E4" w:rsidR="00A42C19" w:rsidRPr="00C71882" w:rsidRDefault="00A42C19" w:rsidP="00A42C19">
      <w:pPr>
        <w:rPr>
          <w:rFonts w:ascii="Arial" w:hAnsi="Arial" w:cs="Arial"/>
        </w:rPr>
      </w:pPr>
      <w:r w:rsidRPr="00C71882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149E933" wp14:editId="361B714B">
            <wp:simplePos x="0" y="0"/>
            <wp:positionH relativeFrom="column">
              <wp:posOffset>2095500</wp:posOffset>
            </wp:positionH>
            <wp:positionV relativeFrom="paragraph">
              <wp:posOffset>0</wp:posOffset>
            </wp:positionV>
            <wp:extent cx="4143375" cy="8220075"/>
            <wp:effectExtent l="0" t="0" r="9525" b="9525"/>
            <wp:wrapThrough wrapText="bothSides">
              <wp:wrapPolygon edited="0">
                <wp:start x="0" y="0"/>
                <wp:lineTo x="0" y="21575"/>
                <wp:lineTo x="21550" y="21575"/>
                <wp:lineTo x="21550" y="0"/>
                <wp:lineTo x="0" y="0"/>
              </wp:wrapPolygon>
            </wp:wrapThrough>
            <wp:docPr id="15533335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2BFF92" w14:textId="77777777" w:rsidR="00A42C19" w:rsidRPr="00C71882" w:rsidRDefault="00A42C19" w:rsidP="00A42C19">
      <w:pPr>
        <w:rPr>
          <w:rFonts w:ascii="Arial" w:hAnsi="Arial" w:cs="Arial"/>
        </w:rPr>
      </w:pPr>
    </w:p>
    <w:p w14:paraId="16B195D5" w14:textId="696445BB" w:rsidR="00A42C19" w:rsidRPr="00C71882" w:rsidRDefault="00A42C19" w:rsidP="00A42C1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1882">
        <w:rPr>
          <w:rFonts w:ascii="Arial" w:hAnsi="Arial" w:cs="Arial"/>
        </w:rPr>
        <w:t>T</w:t>
      </w:r>
      <w:r w:rsidRPr="00C71882">
        <w:rPr>
          <w:rFonts w:ascii="Arial" w:hAnsi="Arial" w:cs="Arial"/>
        </w:rPr>
        <w:t>he department number for each employee along with that employee’s employee number, last name, first name, and department name</w:t>
      </w:r>
      <w:r w:rsidRPr="00C71882">
        <w:rPr>
          <w:rFonts w:ascii="Arial" w:hAnsi="Arial" w:cs="Arial"/>
        </w:rPr>
        <w:t xml:space="preserve"> are shown in the screenshot. </w:t>
      </w:r>
    </w:p>
    <w:p w14:paraId="50284B44" w14:textId="4AF3344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1497A1A1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663BAFAC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1F040E5F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078AFDF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22D78E8F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79F91132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50425392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0504BA76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29A3DD91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26ADCBCF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1D3570C9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85F49B9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1F146FE6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C486B48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25CAC2D4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31EAC1C5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4697374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F90E9A1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4138149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145679F1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5068D375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6ACA0661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0233CACE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1C452B2F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36EEC323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04B8AC01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35BB8547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98B86D6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60E4AE62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859B6FA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712A6F7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E829A3F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37ED7812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7FCE4357" w14:textId="33C6BF9A" w:rsidR="00A42C19" w:rsidRPr="00C71882" w:rsidRDefault="00A42C19" w:rsidP="00A42C19">
      <w:pPr>
        <w:pStyle w:val="ListParagraph"/>
        <w:rPr>
          <w:rFonts w:ascii="Arial" w:hAnsi="Arial" w:cs="Arial"/>
        </w:rPr>
      </w:pPr>
      <w:r w:rsidRPr="00C71882">
        <w:rPr>
          <w:rFonts w:ascii="Arial" w:hAnsi="Arial" w:cs="Arial"/>
          <w:noProof/>
          <w:color w:val="2B2B2B"/>
        </w:rPr>
        <w:lastRenderedPageBreak/>
        <w:drawing>
          <wp:anchor distT="0" distB="0" distL="114300" distR="114300" simplePos="0" relativeHeight="251662336" behindDoc="0" locked="0" layoutInCell="1" allowOverlap="1" wp14:anchorId="13C38C94" wp14:editId="6AB13462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3733800" cy="8220075"/>
            <wp:effectExtent l="0" t="0" r="0" b="9525"/>
            <wp:wrapThrough wrapText="bothSides">
              <wp:wrapPolygon edited="0">
                <wp:start x="0" y="0"/>
                <wp:lineTo x="0" y="21575"/>
                <wp:lineTo x="21490" y="21575"/>
                <wp:lineTo x="21490" y="0"/>
                <wp:lineTo x="0" y="0"/>
              </wp:wrapPolygon>
            </wp:wrapThrough>
            <wp:docPr id="7653832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273988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6924E988" w14:textId="206318A2" w:rsidR="00A42C19" w:rsidRPr="00C71882" w:rsidRDefault="00A42C19" w:rsidP="00A42C1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1882">
        <w:rPr>
          <w:rFonts w:ascii="Arial" w:hAnsi="Arial" w:cs="Arial"/>
          <w:color w:val="2B2B2B"/>
        </w:rPr>
        <w:t xml:space="preserve">A list of the </w:t>
      </w:r>
      <w:r w:rsidRPr="00C71882">
        <w:rPr>
          <w:rFonts w:ascii="Arial" w:hAnsi="Arial" w:cs="Arial"/>
          <w:color w:val="2B2B2B"/>
        </w:rPr>
        <w:t>first name, last name, and sex of each employee whose first name is Hercules and whose last name begins with the letter B</w:t>
      </w:r>
      <w:r w:rsidRPr="00C71882">
        <w:rPr>
          <w:rFonts w:ascii="Arial" w:hAnsi="Arial" w:cs="Arial"/>
          <w:color w:val="2B2B2B"/>
        </w:rPr>
        <w:t xml:space="preserve"> is displayed in the screenshot.</w:t>
      </w:r>
    </w:p>
    <w:p w14:paraId="74699B20" w14:textId="77777777" w:rsidR="00A42C19" w:rsidRPr="00C71882" w:rsidRDefault="00A42C19" w:rsidP="00A42C19">
      <w:pPr>
        <w:rPr>
          <w:rFonts w:ascii="Arial" w:hAnsi="Arial" w:cs="Arial"/>
        </w:rPr>
      </w:pPr>
    </w:p>
    <w:p w14:paraId="0A04665E" w14:textId="77777777" w:rsidR="00A42C19" w:rsidRPr="00C71882" w:rsidRDefault="00A42C19" w:rsidP="00A42C19">
      <w:pPr>
        <w:rPr>
          <w:rFonts w:ascii="Arial" w:hAnsi="Arial" w:cs="Arial"/>
        </w:rPr>
      </w:pPr>
    </w:p>
    <w:p w14:paraId="23EB0D23" w14:textId="77777777" w:rsidR="00A42C19" w:rsidRPr="00C71882" w:rsidRDefault="00A42C19" w:rsidP="00A42C19">
      <w:pPr>
        <w:rPr>
          <w:rFonts w:ascii="Arial" w:hAnsi="Arial" w:cs="Arial"/>
        </w:rPr>
      </w:pPr>
    </w:p>
    <w:p w14:paraId="0B1E17CB" w14:textId="77777777" w:rsidR="00A42C19" w:rsidRPr="00C71882" w:rsidRDefault="00A42C19" w:rsidP="00A42C19">
      <w:pPr>
        <w:rPr>
          <w:rFonts w:ascii="Arial" w:hAnsi="Arial" w:cs="Arial"/>
        </w:rPr>
      </w:pPr>
    </w:p>
    <w:p w14:paraId="7BB545B6" w14:textId="77777777" w:rsidR="00A42C19" w:rsidRPr="00C71882" w:rsidRDefault="00A42C19" w:rsidP="00A42C19">
      <w:pPr>
        <w:rPr>
          <w:rFonts w:ascii="Arial" w:hAnsi="Arial" w:cs="Arial"/>
        </w:rPr>
      </w:pPr>
    </w:p>
    <w:p w14:paraId="622F244C" w14:textId="77777777" w:rsidR="00A42C19" w:rsidRPr="00C71882" w:rsidRDefault="00A42C19" w:rsidP="00A42C19">
      <w:pPr>
        <w:rPr>
          <w:rFonts w:ascii="Arial" w:hAnsi="Arial" w:cs="Arial"/>
        </w:rPr>
      </w:pPr>
    </w:p>
    <w:p w14:paraId="4F5A5A60" w14:textId="77777777" w:rsidR="00A42C19" w:rsidRPr="00C71882" w:rsidRDefault="00A42C19" w:rsidP="00A42C19">
      <w:pPr>
        <w:rPr>
          <w:rFonts w:ascii="Arial" w:hAnsi="Arial" w:cs="Arial"/>
        </w:rPr>
      </w:pPr>
    </w:p>
    <w:p w14:paraId="29575D22" w14:textId="77777777" w:rsidR="00A42C19" w:rsidRPr="00C71882" w:rsidRDefault="00A42C19" w:rsidP="00A42C19">
      <w:pPr>
        <w:rPr>
          <w:rFonts w:ascii="Arial" w:hAnsi="Arial" w:cs="Arial"/>
        </w:rPr>
      </w:pPr>
    </w:p>
    <w:p w14:paraId="7202A144" w14:textId="77777777" w:rsidR="00A42C19" w:rsidRPr="00C71882" w:rsidRDefault="00A42C19" w:rsidP="00A42C19">
      <w:pPr>
        <w:rPr>
          <w:rFonts w:ascii="Arial" w:hAnsi="Arial" w:cs="Arial"/>
        </w:rPr>
      </w:pPr>
    </w:p>
    <w:p w14:paraId="7398DDD7" w14:textId="77777777" w:rsidR="00A42C19" w:rsidRPr="00C71882" w:rsidRDefault="00A42C19" w:rsidP="00A42C19">
      <w:pPr>
        <w:rPr>
          <w:rFonts w:ascii="Arial" w:hAnsi="Arial" w:cs="Arial"/>
        </w:rPr>
      </w:pPr>
    </w:p>
    <w:p w14:paraId="3257E19F" w14:textId="77777777" w:rsidR="00A42C19" w:rsidRPr="00C71882" w:rsidRDefault="00A42C19" w:rsidP="00A42C19">
      <w:pPr>
        <w:rPr>
          <w:rFonts w:ascii="Arial" w:hAnsi="Arial" w:cs="Arial"/>
        </w:rPr>
      </w:pPr>
    </w:p>
    <w:p w14:paraId="2F869006" w14:textId="77777777" w:rsidR="00A42C19" w:rsidRPr="00C71882" w:rsidRDefault="00A42C19" w:rsidP="00A42C19">
      <w:pPr>
        <w:rPr>
          <w:rFonts w:ascii="Arial" w:hAnsi="Arial" w:cs="Arial"/>
        </w:rPr>
      </w:pPr>
    </w:p>
    <w:p w14:paraId="125B234D" w14:textId="77777777" w:rsidR="00A42C19" w:rsidRPr="00C71882" w:rsidRDefault="00A42C19" w:rsidP="00A42C19">
      <w:pPr>
        <w:rPr>
          <w:rFonts w:ascii="Arial" w:hAnsi="Arial" w:cs="Arial"/>
        </w:rPr>
      </w:pPr>
    </w:p>
    <w:p w14:paraId="5E3410DC" w14:textId="77777777" w:rsidR="00A42C19" w:rsidRPr="00C71882" w:rsidRDefault="00A42C19" w:rsidP="00A42C19">
      <w:pPr>
        <w:rPr>
          <w:rFonts w:ascii="Arial" w:hAnsi="Arial" w:cs="Arial"/>
        </w:rPr>
      </w:pPr>
    </w:p>
    <w:p w14:paraId="1E0CCCF2" w14:textId="77777777" w:rsidR="00A42C19" w:rsidRPr="00C71882" w:rsidRDefault="00A42C19" w:rsidP="00A42C19">
      <w:pPr>
        <w:rPr>
          <w:rFonts w:ascii="Arial" w:hAnsi="Arial" w:cs="Arial"/>
        </w:rPr>
      </w:pPr>
    </w:p>
    <w:p w14:paraId="021793E6" w14:textId="77777777" w:rsidR="00A42C19" w:rsidRPr="00C71882" w:rsidRDefault="00A42C19" w:rsidP="00A42C19">
      <w:pPr>
        <w:rPr>
          <w:rFonts w:ascii="Arial" w:hAnsi="Arial" w:cs="Arial"/>
        </w:rPr>
      </w:pPr>
    </w:p>
    <w:p w14:paraId="31B0B035" w14:textId="77777777" w:rsidR="00A42C19" w:rsidRPr="00C71882" w:rsidRDefault="00A42C19" w:rsidP="00A42C19">
      <w:pPr>
        <w:rPr>
          <w:rFonts w:ascii="Arial" w:hAnsi="Arial" w:cs="Arial"/>
        </w:rPr>
      </w:pPr>
    </w:p>
    <w:p w14:paraId="4AA45955" w14:textId="77777777" w:rsidR="00A42C19" w:rsidRPr="00C71882" w:rsidRDefault="00A42C19" w:rsidP="00A42C19">
      <w:pPr>
        <w:rPr>
          <w:rFonts w:ascii="Arial" w:hAnsi="Arial" w:cs="Arial"/>
        </w:rPr>
      </w:pPr>
    </w:p>
    <w:p w14:paraId="1A7640FD" w14:textId="77777777" w:rsidR="00A42C19" w:rsidRPr="00C71882" w:rsidRDefault="00A42C19" w:rsidP="00A42C19">
      <w:pPr>
        <w:rPr>
          <w:rFonts w:ascii="Arial" w:hAnsi="Arial" w:cs="Arial"/>
        </w:rPr>
      </w:pPr>
    </w:p>
    <w:p w14:paraId="55A83C55" w14:textId="77777777" w:rsidR="00A42C19" w:rsidRPr="00C71882" w:rsidRDefault="00A42C19" w:rsidP="00A42C19">
      <w:pPr>
        <w:rPr>
          <w:rFonts w:ascii="Arial" w:hAnsi="Arial" w:cs="Arial"/>
        </w:rPr>
      </w:pPr>
    </w:p>
    <w:p w14:paraId="79D0165D" w14:textId="77777777" w:rsidR="00A42C19" w:rsidRPr="00C71882" w:rsidRDefault="00A42C19" w:rsidP="00A42C19">
      <w:pPr>
        <w:rPr>
          <w:rFonts w:ascii="Arial" w:hAnsi="Arial" w:cs="Arial"/>
        </w:rPr>
      </w:pPr>
    </w:p>
    <w:p w14:paraId="2359A5F8" w14:textId="77777777" w:rsidR="00A42C19" w:rsidRPr="00C71882" w:rsidRDefault="00A42C19" w:rsidP="00A42C19">
      <w:pPr>
        <w:rPr>
          <w:rFonts w:ascii="Arial" w:hAnsi="Arial" w:cs="Arial"/>
        </w:rPr>
      </w:pPr>
    </w:p>
    <w:p w14:paraId="5D0E1A9E" w14:textId="4D830C89" w:rsidR="00A42C19" w:rsidRPr="00C71882" w:rsidRDefault="00A42C19" w:rsidP="00A42C1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1882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037E908" wp14:editId="378B167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3409950" cy="8220075"/>
            <wp:effectExtent l="0" t="0" r="0" b="9525"/>
            <wp:wrapThrough wrapText="bothSides">
              <wp:wrapPolygon edited="0">
                <wp:start x="0" y="0"/>
                <wp:lineTo x="0" y="21575"/>
                <wp:lineTo x="21479" y="21575"/>
                <wp:lineTo x="21479" y="0"/>
                <wp:lineTo x="0" y="0"/>
              </wp:wrapPolygon>
            </wp:wrapThrough>
            <wp:docPr id="14824688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1882">
        <w:rPr>
          <w:rFonts w:ascii="Arial" w:hAnsi="Arial" w:cs="Arial"/>
        </w:rPr>
        <w:t xml:space="preserve">A list of </w:t>
      </w:r>
      <w:r w:rsidRPr="00C71882">
        <w:rPr>
          <w:rFonts w:ascii="Arial" w:hAnsi="Arial" w:cs="Arial"/>
        </w:rPr>
        <w:t>each employee in the Sales department, including their employee number, last name, and first name</w:t>
      </w:r>
      <w:r w:rsidRPr="00C71882">
        <w:rPr>
          <w:rFonts w:ascii="Arial" w:hAnsi="Arial" w:cs="Arial"/>
        </w:rPr>
        <w:t xml:space="preserve">, is displayed in the screenshot. </w:t>
      </w:r>
    </w:p>
    <w:p w14:paraId="580393BE" w14:textId="77777777" w:rsidR="00A42C19" w:rsidRPr="00C71882" w:rsidRDefault="00A42C19" w:rsidP="00A42C19">
      <w:pPr>
        <w:rPr>
          <w:rFonts w:ascii="Arial" w:hAnsi="Arial" w:cs="Arial"/>
        </w:rPr>
      </w:pPr>
    </w:p>
    <w:p w14:paraId="494F1E7D" w14:textId="77777777" w:rsidR="00A42C19" w:rsidRPr="00C71882" w:rsidRDefault="00A42C19" w:rsidP="00A42C19">
      <w:pPr>
        <w:rPr>
          <w:rFonts w:ascii="Arial" w:hAnsi="Arial" w:cs="Arial"/>
        </w:rPr>
      </w:pPr>
    </w:p>
    <w:p w14:paraId="006AD27F" w14:textId="77777777" w:rsidR="00A42C19" w:rsidRPr="00C71882" w:rsidRDefault="00A42C19" w:rsidP="00A42C19">
      <w:pPr>
        <w:rPr>
          <w:rFonts w:ascii="Arial" w:hAnsi="Arial" w:cs="Arial"/>
        </w:rPr>
      </w:pPr>
    </w:p>
    <w:p w14:paraId="0753CC5F" w14:textId="77777777" w:rsidR="00A42C19" w:rsidRPr="00C71882" w:rsidRDefault="00A42C19" w:rsidP="00A42C19">
      <w:pPr>
        <w:rPr>
          <w:rFonts w:ascii="Arial" w:hAnsi="Arial" w:cs="Arial"/>
        </w:rPr>
      </w:pPr>
    </w:p>
    <w:p w14:paraId="464E4579" w14:textId="77777777" w:rsidR="00A42C19" w:rsidRPr="00C71882" w:rsidRDefault="00A42C19" w:rsidP="00A42C19">
      <w:pPr>
        <w:rPr>
          <w:rFonts w:ascii="Arial" w:hAnsi="Arial" w:cs="Arial"/>
        </w:rPr>
      </w:pPr>
    </w:p>
    <w:p w14:paraId="077C7F98" w14:textId="77777777" w:rsidR="00A42C19" w:rsidRPr="00C71882" w:rsidRDefault="00A42C19" w:rsidP="00A42C19">
      <w:pPr>
        <w:rPr>
          <w:rFonts w:ascii="Arial" w:hAnsi="Arial" w:cs="Arial"/>
        </w:rPr>
      </w:pPr>
    </w:p>
    <w:p w14:paraId="445961FA" w14:textId="77777777" w:rsidR="00A42C19" w:rsidRPr="00C71882" w:rsidRDefault="00A42C19" w:rsidP="00A42C19">
      <w:pPr>
        <w:rPr>
          <w:rFonts w:ascii="Arial" w:hAnsi="Arial" w:cs="Arial"/>
        </w:rPr>
      </w:pPr>
    </w:p>
    <w:p w14:paraId="7AC3D64E" w14:textId="77777777" w:rsidR="00A42C19" w:rsidRPr="00C71882" w:rsidRDefault="00A42C19" w:rsidP="00A42C19">
      <w:pPr>
        <w:rPr>
          <w:rFonts w:ascii="Arial" w:hAnsi="Arial" w:cs="Arial"/>
        </w:rPr>
      </w:pPr>
    </w:p>
    <w:p w14:paraId="3D59D424" w14:textId="77777777" w:rsidR="00A42C19" w:rsidRPr="00C71882" w:rsidRDefault="00A42C19" w:rsidP="00A42C19">
      <w:pPr>
        <w:rPr>
          <w:rFonts w:ascii="Arial" w:hAnsi="Arial" w:cs="Arial"/>
        </w:rPr>
      </w:pPr>
    </w:p>
    <w:p w14:paraId="50D34EBD" w14:textId="77777777" w:rsidR="00A42C19" w:rsidRPr="00C71882" w:rsidRDefault="00A42C19" w:rsidP="00A42C19">
      <w:pPr>
        <w:rPr>
          <w:rFonts w:ascii="Arial" w:hAnsi="Arial" w:cs="Arial"/>
        </w:rPr>
      </w:pPr>
    </w:p>
    <w:p w14:paraId="3ED05206" w14:textId="77777777" w:rsidR="00A42C19" w:rsidRPr="00C71882" w:rsidRDefault="00A42C19" w:rsidP="00A42C19">
      <w:pPr>
        <w:rPr>
          <w:rFonts w:ascii="Arial" w:hAnsi="Arial" w:cs="Arial"/>
        </w:rPr>
      </w:pPr>
    </w:p>
    <w:p w14:paraId="46EB84E0" w14:textId="77777777" w:rsidR="00A42C19" w:rsidRPr="00C71882" w:rsidRDefault="00A42C19" w:rsidP="00A42C19">
      <w:pPr>
        <w:rPr>
          <w:rFonts w:ascii="Arial" w:hAnsi="Arial" w:cs="Arial"/>
        </w:rPr>
      </w:pPr>
    </w:p>
    <w:p w14:paraId="69553C9C" w14:textId="77777777" w:rsidR="00A42C19" w:rsidRPr="00C71882" w:rsidRDefault="00A42C19" w:rsidP="00A42C19">
      <w:pPr>
        <w:rPr>
          <w:rFonts w:ascii="Arial" w:hAnsi="Arial" w:cs="Arial"/>
        </w:rPr>
      </w:pPr>
    </w:p>
    <w:p w14:paraId="3E9BF010" w14:textId="77777777" w:rsidR="00A42C19" w:rsidRPr="00C71882" w:rsidRDefault="00A42C19" w:rsidP="00A42C19">
      <w:pPr>
        <w:rPr>
          <w:rFonts w:ascii="Arial" w:hAnsi="Arial" w:cs="Arial"/>
        </w:rPr>
      </w:pPr>
    </w:p>
    <w:p w14:paraId="09F15F21" w14:textId="77777777" w:rsidR="00A42C19" w:rsidRPr="00C71882" w:rsidRDefault="00A42C19" w:rsidP="00A42C19">
      <w:pPr>
        <w:rPr>
          <w:rFonts w:ascii="Arial" w:hAnsi="Arial" w:cs="Arial"/>
        </w:rPr>
      </w:pPr>
    </w:p>
    <w:p w14:paraId="741ED2B5" w14:textId="77777777" w:rsidR="00A42C19" w:rsidRPr="00C71882" w:rsidRDefault="00A42C19" w:rsidP="00A42C19">
      <w:pPr>
        <w:rPr>
          <w:rFonts w:ascii="Arial" w:hAnsi="Arial" w:cs="Arial"/>
        </w:rPr>
      </w:pPr>
    </w:p>
    <w:p w14:paraId="06234A35" w14:textId="77777777" w:rsidR="00A42C19" w:rsidRPr="00C71882" w:rsidRDefault="00A42C19" w:rsidP="00A42C19">
      <w:pPr>
        <w:rPr>
          <w:rFonts w:ascii="Arial" w:hAnsi="Arial" w:cs="Arial"/>
        </w:rPr>
      </w:pPr>
    </w:p>
    <w:p w14:paraId="163532AC" w14:textId="77777777" w:rsidR="00A42C19" w:rsidRPr="00C71882" w:rsidRDefault="00A42C19" w:rsidP="00A42C19">
      <w:pPr>
        <w:rPr>
          <w:rFonts w:ascii="Arial" w:hAnsi="Arial" w:cs="Arial"/>
        </w:rPr>
      </w:pPr>
    </w:p>
    <w:p w14:paraId="30E150C6" w14:textId="77777777" w:rsidR="00A42C19" w:rsidRPr="00C71882" w:rsidRDefault="00A42C19" w:rsidP="00A42C19">
      <w:pPr>
        <w:rPr>
          <w:rFonts w:ascii="Arial" w:hAnsi="Arial" w:cs="Arial"/>
        </w:rPr>
      </w:pPr>
    </w:p>
    <w:p w14:paraId="31C59E94" w14:textId="77777777" w:rsidR="00A42C19" w:rsidRPr="00C71882" w:rsidRDefault="00A42C19" w:rsidP="00A42C19">
      <w:pPr>
        <w:rPr>
          <w:rFonts w:ascii="Arial" w:hAnsi="Arial" w:cs="Arial"/>
        </w:rPr>
      </w:pPr>
    </w:p>
    <w:p w14:paraId="0169B684" w14:textId="77777777" w:rsidR="00A42C19" w:rsidRPr="00C71882" w:rsidRDefault="00A42C19" w:rsidP="00A42C19">
      <w:pPr>
        <w:rPr>
          <w:rFonts w:ascii="Arial" w:hAnsi="Arial" w:cs="Arial"/>
        </w:rPr>
      </w:pPr>
    </w:p>
    <w:p w14:paraId="3A4A79F8" w14:textId="77777777" w:rsidR="00A42C19" w:rsidRPr="00C71882" w:rsidRDefault="00A42C19" w:rsidP="00A42C19">
      <w:pPr>
        <w:rPr>
          <w:rFonts w:ascii="Arial" w:hAnsi="Arial" w:cs="Arial"/>
        </w:rPr>
      </w:pPr>
    </w:p>
    <w:p w14:paraId="701FF48B" w14:textId="77777777" w:rsidR="00A42C19" w:rsidRPr="00C71882" w:rsidRDefault="00A42C19" w:rsidP="00A42C19">
      <w:pPr>
        <w:rPr>
          <w:rFonts w:ascii="Arial" w:hAnsi="Arial" w:cs="Arial"/>
        </w:rPr>
      </w:pPr>
    </w:p>
    <w:p w14:paraId="286939AC" w14:textId="77777777" w:rsidR="00A42C19" w:rsidRPr="00C71882" w:rsidRDefault="00A42C19" w:rsidP="00A42C19">
      <w:pPr>
        <w:rPr>
          <w:rFonts w:ascii="Arial" w:hAnsi="Arial" w:cs="Arial"/>
        </w:rPr>
      </w:pPr>
    </w:p>
    <w:p w14:paraId="223B5DDB" w14:textId="77777777" w:rsidR="00A42C19" w:rsidRPr="00C71882" w:rsidRDefault="00A42C19" w:rsidP="00A42C19">
      <w:pPr>
        <w:rPr>
          <w:rFonts w:ascii="Arial" w:hAnsi="Arial" w:cs="Arial"/>
        </w:rPr>
      </w:pPr>
    </w:p>
    <w:p w14:paraId="562143D8" w14:textId="59DF4BF9" w:rsidR="00A42C19" w:rsidRPr="00C71882" w:rsidRDefault="00A42C19" w:rsidP="00A42C19">
      <w:pPr>
        <w:rPr>
          <w:rFonts w:ascii="Arial" w:hAnsi="Arial" w:cs="Arial"/>
        </w:rPr>
      </w:pPr>
      <w:r w:rsidRPr="00C71882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12E0BB00" wp14:editId="2ABE2D53">
            <wp:simplePos x="0" y="0"/>
            <wp:positionH relativeFrom="column">
              <wp:posOffset>2219325</wp:posOffset>
            </wp:positionH>
            <wp:positionV relativeFrom="paragraph">
              <wp:posOffset>0</wp:posOffset>
            </wp:positionV>
            <wp:extent cx="4076700" cy="8220075"/>
            <wp:effectExtent l="0" t="0" r="0" b="9525"/>
            <wp:wrapThrough wrapText="bothSides">
              <wp:wrapPolygon edited="0">
                <wp:start x="0" y="0"/>
                <wp:lineTo x="0" y="21575"/>
                <wp:lineTo x="21499" y="21575"/>
                <wp:lineTo x="21499" y="0"/>
                <wp:lineTo x="0" y="0"/>
              </wp:wrapPolygon>
            </wp:wrapThrough>
            <wp:docPr id="101026061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8D9D4A" w14:textId="2E7BA6CD" w:rsidR="00A42C19" w:rsidRPr="00C71882" w:rsidRDefault="00A42C19" w:rsidP="00A42C1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1882">
        <w:rPr>
          <w:rFonts w:ascii="Arial" w:hAnsi="Arial" w:cs="Arial"/>
        </w:rPr>
        <w:t xml:space="preserve">A </w:t>
      </w:r>
      <w:proofErr w:type="gramStart"/>
      <w:r w:rsidRPr="00C71882">
        <w:rPr>
          <w:rFonts w:ascii="Arial" w:hAnsi="Arial" w:cs="Arial"/>
        </w:rPr>
        <w:t>l</w:t>
      </w:r>
      <w:r w:rsidRPr="00C71882">
        <w:rPr>
          <w:rFonts w:ascii="Arial" w:hAnsi="Arial" w:cs="Arial"/>
        </w:rPr>
        <w:t>ist</w:t>
      </w:r>
      <w:proofErr w:type="gramEnd"/>
      <w:r w:rsidRPr="00C71882">
        <w:rPr>
          <w:rFonts w:ascii="Arial" w:hAnsi="Arial" w:cs="Arial"/>
        </w:rPr>
        <w:t xml:space="preserve"> each employee in the Sales and Development departments, including their employee number, last name, first name, and department name</w:t>
      </w:r>
      <w:r w:rsidRPr="00C71882">
        <w:rPr>
          <w:rFonts w:ascii="Arial" w:hAnsi="Arial" w:cs="Arial"/>
        </w:rPr>
        <w:t xml:space="preserve"> is presented in the screenshot.</w:t>
      </w:r>
    </w:p>
    <w:p w14:paraId="12B54053" w14:textId="19512AAF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DABC0E0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6DB1D18F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68FB2289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23F3FC28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19DA6221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36D60760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52F1710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72B2E231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2F5375A3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102E3CB8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0F35F444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2905522C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2169E57A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57C9D2E7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26AE11D1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16ED3E9B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35AB351B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05E8CA96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6564FC37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281365B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9902F54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0081047E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6C56FBC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33A3B319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56DE1BCA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35C27A53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0407B06F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73E103DE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2DCBF06A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AAB6791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20523994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44D64021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0CD645DB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7EE6ED64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0F9AED1E" w14:textId="77777777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74F2D60F" w14:textId="1E6FEBF0" w:rsidR="00A42C19" w:rsidRPr="00C71882" w:rsidRDefault="00A42C19" w:rsidP="00A42C19">
      <w:pPr>
        <w:pStyle w:val="ListParagraph"/>
        <w:rPr>
          <w:rFonts w:ascii="Arial" w:hAnsi="Arial" w:cs="Arial"/>
        </w:rPr>
      </w:pPr>
    </w:p>
    <w:p w14:paraId="74CC22C7" w14:textId="6A782E2C" w:rsidR="00A42C19" w:rsidRPr="00C71882" w:rsidRDefault="00C71882" w:rsidP="00A42C19">
      <w:pPr>
        <w:pStyle w:val="ListParagraph"/>
        <w:rPr>
          <w:rFonts w:ascii="Arial" w:hAnsi="Arial" w:cs="Arial"/>
        </w:rPr>
      </w:pPr>
      <w:r w:rsidRPr="00C71882"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3A0658DE" wp14:editId="38A4E81D">
            <wp:simplePos x="0" y="0"/>
            <wp:positionH relativeFrom="column">
              <wp:posOffset>3524250</wp:posOffset>
            </wp:positionH>
            <wp:positionV relativeFrom="paragraph">
              <wp:posOffset>-184150</wp:posOffset>
            </wp:positionV>
            <wp:extent cx="2686050" cy="8220075"/>
            <wp:effectExtent l="0" t="0" r="0" b="9525"/>
            <wp:wrapThrough wrapText="bothSides">
              <wp:wrapPolygon edited="0">
                <wp:start x="0" y="0"/>
                <wp:lineTo x="0" y="21575"/>
                <wp:lineTo x="21447" y="21575"/>
                <wp:lineTo x="21447" y="0"/>
                <wp:lineTo x="0" y="0"/>
              </wp:wrapPolygon>
            </wp:wrapThrough>
            <wp:docPr id="1933373757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373757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B913D71" w14:textId="705AE7B6" w:rsidR="00A42C19" w:rsidRPr="00C71882" w:rsidRDefault="00C71882" w:rsidP="00A42C1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1882">
        <w:rPr>
          <w:rFonts w:ascii="Arial" w:hAnsi="Arial" w:cs="Arial"/>
        </w:rPr>
        <w:t xml:space="preserve">A </w:t>
      </w:r>
      <w:r w:rsidRPr="00C71882">
        <w:rPr>
          <w:rFonts w:ascii="Arial" w:hAnsi="Arial" w:cs="Arial"/>
        </w:rPr>
        <w:t xml:space="preserve">List </w:t>
      </w:r>
      <w:r w:rsidRPr="00C71882">
        <w:rPr>
          <w:rFonts w:ascii="Arial" w:hAnsi="Arial" w:cs="Arial"/>
        </w:rPr>
        <w:t xml:space="preserve">of </w:t>
      </w:r>
      <w:r w:rsidRPr="00C71882">
        <w:rPr>
          <w:rFonts w:ascii="Arial" w:hAnsi="Arial" w:cs="Arial"/>
        </w:rPr>
        <w:t>the frequency counts, in descending order, of all the employee last names (that is, how many employees share each last name)</w:t>
      </w:r>
      <w:r w:rsidRPr="00C71882">
        <w:rPr>
          <w:rFonts w:ascii="Arial" w:hAnsi="Arial" w:cs="Arial"/>
        </w:rPr>
        <w:t xml:space="preserve"> is presented in the screenshot.</w:t>
      </w:r>
      <w:r w:rsidRPr="00C71882">
        <w:rPr>
          <w:rFonts w:ascii="Arial" w:hAnsi="Arial" w:cs="Arial"/>
          <w:noProof/>
        </w:rPr>
        <w:t xml:space="preserve"> </w:t>
      </w:r>
    </w:p>
    <w:p w14:paraId="09697EA8" w14:textId="5619802E" w:rsidR="00C71882" w:rsidRPr="00C71882" w:rsidRDefault="00C71882" w:rsidP="00C71882">
      <w:pPr>
        <w:pStyle w:val="ListParagraph"/>
        <w:rPr>
          <w:rFonts w:ascii="Arial" w:hAnsi="Arial" w:cs="Arial"/>
        </w:rPr>
      </w:pPr>
    </w:p>
    <w:sectPr w:rsidR="00C71882" w:rsidRPr="00C718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247F9"/>
    <w:multiLevelType w:val="hybridMultilevel"/>
    <w:tmpl w:val="B7D29E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2178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MDO2MDM0MzY3NLZU0lEKTi0uzszPAykwrAUAo8zXMSwAAAA="/>
  </w:docVars>
  <w:rsids>
    <w:rsidRoot w:val="00A42C19"/>
    <w:rsid w:val="005C5456"/>
    <w:rsid w:val="00977623"/>
    <w:rsid w:val="00A42C19"/>
    <w:rsid w:val="00C57E79"/>
    <w:rsid w:val="00C71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56D313"/>
  <w15:chartTrackingRefBased/>
  <w15:docId w15:val="{5923FB1F-74A3-4072-92F7-9CC7F55C9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2C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270</Words>
  <Characters>1306</Characters>
  <Application>Microsoft Office Word</Application>
  <DocSecurity>0</DocSecurity>
  <Lines>26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Parvez</dc:creator>
  <cp:keywords/>
  <dc:description/>
  <cp:lastModifiedBy>Ali Parvez</cp:lastModifiedBy>
  <cp:revision>1</cp:revision>
  <dcterms:created xsi:type="dcterms:W3CDTF">2023-11-21T02:13:00Z</dcterms:created>
  <dcterms:modified xsi:type="dcterms:W3CDTF">2023-11-21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5f93b0-c74c-4131-9e53-3e040d4775cf</vt:lpwstr>
  </property>
</Properties>
</file>